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enthusiastic interest in the School Counselor position at [School Name] in Johannesburg, South Africa. With a deep commitment to fostering student well-being, academic success, and personal growth, I am eager to contribute my expertise and passion for education to your institution. As a qualified counselor with experience in diverse educational settings across South Africa, I am particularly drawn to the unique opportunities and challenges of working in Johannesburg—a city renowned for its vibrant cultural diversity and dynamic educational landscape.</w:t>
      </w:r>
    </w:p>
    <w:p>
      <w:pPr>
        <w:pStyle w:val="BodyText"/>
      </w:pPr>
      <w:r>
        <w:t xml:space="preserve">As a School Counselor, my professional journey has been driven by the belief that every student deserves support to navigate academic pressures, social dynamics, and personal aspirations. Over the past [X years], I have worked with learners from various socio-economic backgrounds, helping them develop coping strategies, build resilience, and achieve their full potential. My approach is rooted in empathy, cultural sensitivity, and a commitment to creating inclusive environments where students feel heard and empowered.</w:t>
      </w:r>
    </w:p>
    <w:p>
      <w:pPr>
        <w:pStyle w:val="BodyText"/>
      </w:pPr>
      <w:r>
        <w:t xml:space="preserve">In South Africa Johannesburg specifically, the role of a School Counselor is critical. The city’s schools face unique challenges—ranging from urbanization-related stressors to the need for trauma-informed support in communities affected by poverty or inequality. My experience in [previous school/organization] equipped me with the skills to address these issues effectively. For instance, I designed and implemented a peer mentorship program that improved student engagement by 30% and reduced incidents of bullying by 25% within two academic years. This initiative was tailored to the multicultural context of Johannesburg, ensuring that students from different backgrounds felt represented and supported.</w:t>
      </w:r>
    </w:p>
    <w:p>
      <w:pPr>
        <w:pStyle w:val="BodyText"/>
      </w:pPr>
      <w:r>
        <w:t xml:space="preserve">One of my core strengths as a School Counselor is my ability to collaborate with teachers, parents, and community stakeholders. In Johannesburg, where education systems often grapple with limited resources, building strong partnerships is essential. At [previous school], I worked closely with educators to identify at-risk students and develop individualized learning plans that integrated mental health support. This collaborative approach not only enhanced academic outcomes but also strengthened the school’s sense of community—a value I deeply respect and aim to uphold at [School Name].</w:t>
      </w:r>
    </w:p>
    <w:p>
      <w:pPr>
        <w:pStyle w:val="BodyText"/>
      </w:pPr>
      <w:r>
        <w:t xml:space="preserve">South Africa Johannesburg is a city of contrasts, where the energy of urban life coexists with rich cultural traditions. As a School Counselor, I understand the importance of balancing these elements in my work. For example, I have led workshops on cultural competence for staff and students, addressing issues such as xenophobia and social inclusion. These efforts were met with positive feedback from both learners and educators, who appreciated the focus on fostering mutual respect in a diverse environment. This aligns perfectly with [School Name]’s mission to cultivate an inclusive learning community.</w:t>
      </w:r>
    </w:p>
    <w:p>
      <w:pPr>
        <w:pStyle w:val="BodyText"/>
      </w:pPr>
      <w:r>
        <w:t xml:space="preserve">My qualifications include a Master’s Degree in Counseling Psychology from [University Name] and certification as a School Counselor by the South African Council for Educators (SACE). I am also trained in trauma-focused cognitive behavioral therapy (TF-CBT) and have completed workshops on adolescent development, special needs education, and crisis intervention. These credentials enable me to provide comprehensive support to students facing a wide range of challenges, from academic difficulties to emotional distress.</w:t>
      </w:r>
    </w:p>
    <w:p>
      <w:pPr>
        <w:pStyle w:val="BodyText"/>
      </w:pPr>
      <w:r>
        <w:t xml:space="preserve">What sets me apart is my dedication to continuous learning and adapting my practice to the evolving needs of students. In Johannesburg, where schools often serve as pillars of stability in rapidly changing environments, I believe it is vital for counselors to be proactive and innovative. For instance, I have developed online resources for students and parents during the pandemic, ensuring that support remained accessible despite lockdowns. This experience highlighted my ability to leverage technology to bridge gaps in communication and service delivery.</w:t>
      </w:r>
    </w:p>
    <w:p>
      <w:pPr>
        <w:pStyle w:val="BodyText"/>
      </w:pPr>
      <w:r>
        <w:t xml:space="preserve">I am particularly inspired by [School Name]’s focus on [mention a specific value or initiative of the school, e.g., “holistic development” or “community engagement”]. I am confident that my background in student-centered counseling, combined with my passion for education in South Africa Johannesburg, makes me an ideal candidate to contribute to your team. I am eager to bring my expertise in academic advising, career guidance, and mental health support to help students at [School Name] thrive academically and personally.</w:t>
      </w:r>
    </w:p>
    <w:p>
      <w:pPr>
        <w:pStyle w:val="BodyText"/>
      </w:pPr>
      <w:r>
        <w:t xml:space="preserve">Thank you for considering my application. I would welcome the opportunity to discuss how my skills and experiences align with the goals of [School Name]. Please feel free to contact me at [Your Phone Number] or [Your Email Address] at your earliest convenience. I look forward to the possibility of working together to make a meaningful difference in the lives of students in Johannesburg.</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5T01:01:46Z</dcterms:created>
  <dcterms:modified xsi:type="dcterms:W3CDTF">2026-07-25T01:01:46Z</dcterms:modified>
</cp:coreProperties>
</file>

<file path=docProps/custom.xml><?xml version="1.0" encoding="utf-8"?>
<Properties xmlns="http://schemas.openxmlformats.org/officeDocument/2006/custom-properties" xmlns:vt="http://schemas.openxmlformats.org/officeDocument/2006/docPropsVTypes"/>
</file>